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pps4Ed</w:t>
      </w:r>
      <w:r>
        <w:t xml:space="preserve"> </w:t>
      </w:r>
      <w:r>
        <w:t xml:space="preserve">Programming</w:t>
      </w:r>
      <w:r>
        <w:t xml:space="preserve"> </w:t>
      </w:r>
      <w:r>
        <w:t xml:space="preserve">Workshop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ucational Technology 0858-7230002, Spring 2015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app development, javascript, programming, mlearning, ipad, iphone, android, html5, cordova, phonegap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Students will design and create mobile educational apps using industry-standard tools: Balsamiq for wireframes; Github for project management; and jQuery, Backbone/Underscore, and Bootstrap for Javascript programming. We will convert our code to native mobile apps using Cordova, targeting Android and iOS. Some web development and CS experience required.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0" w:name="schedule-format-session-leaders"/>
      <w:r>
        <w:t xml:space="preserve">Schedule, format, &amp; session leaders</w:t>
      </w:r>
      <w:bookmarkEnd w:id="20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s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orma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/28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Foundations of Open Educ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/4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Doing</w:t>
            </w:r>
            <w:r>
              <w:t xml:space="preserve"> </w:t>
            </w:r>
            <w:r>
              <w:t xml:space="preserve">“</w:t>
            </w:r>
            <w:r>
              <w:t xml:space="preserve">open learning</w:t>
            </w:r>
            <w:r>
              <w:t xml:space="preserve">”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/11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Deschool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2/18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Ignorant Schoolmas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2/25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Connected Learn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3/4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Free Software/Open Source Softwa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3/11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Peer production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Spring break</w:t>
            </w:r>
          </w:p>
        </w:tc>
        <w:tc>
          <w:p>
            <w:pPr>
              <w:pStyle w:val="Compact"/>
              <w:jc w:val="center"/>
            </w:pPr>
            <w:r>
              <w:t xml:space="preserve">3/18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3/25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Free Culture &amp; Open Cont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4/1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Open Education Resourc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center"/>
            </w:pPr>
            <w:r>
              <w:t xml:space="preserve">4/8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The Comm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center"/>
            </w:pPr>
            <w:r>
              <w:t xml:space="preserve">4/15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Wikiped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center"/>
            </w:pPr>
            <w:r>
              <w:t xml:space="preserve">4/22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MOOCs: Massively Open Online Cours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center"/>
            </w:pPr>
            <w:r>
              <w:t xml:space="preserve">4/29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The Future University (MOOCs and More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center"/>
            </w:pPr>
            <w:r>
              <w:t xml:space="preserve">5/6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Resisting Open Educ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center"/>
            </w:pPr>
            <w:r>
              <w:t xml:space="preserve">5/13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Wrap-up</w:t>
            </w:r>
          </w:p>
        </w:tc>
      </w:tr>
    </w:tbl>
    <w:p>
      <w:pPr>
        <w:pStyle w:val="Heading1"/>
      </w:pPr>
      <w:bookmarkStart w:id="21" w:name="class-sessions"/>
      <w:r>
        <w:t xml:space="preserve">Class sessions</w:t>
      </w:r>
      <w:bookmarkEnd w:id="21"/>
    </w:p>
    <w:p>
      <w:pPr>
        <w:pStyle w:val="Heading2"/>
      </w:pPr>
      <w:bookmarkStart w:id="22" w:name="week-1.0-design"/>
      <w:r>
        <w:t xml:space="preserve">Week 1.0: Design</w:t>
      </w:r>
      <w:bookmarkEnd w:id="22"/>
    </w:p>
    <w:p>
      <w:pPr>
        <w:pStyle w:val="FirstParagraph"/>
      </w:pPr>
      <w:r>
        <w:t xml:space="preserve">The very first assignment is to create the design and pitch for your mobile app.</w:t>
      </w:r>
    </w:p>
    <w:p>
      <w:pPr>
        <w:pStyle w:val="BodyText"/>
      </w:pPr>
      <w:r>
        <w:rPr>
          <w:i/>
        </w:rPr>
        <w:t xml:space="preserve">due end of day Wed, 1/7</w:t>
      </w:r>
    </w:p>
    <w:p>
      <w:pPr>
        <w:pStyle w:val="Heading2"/>
      </w:pPr>
      <w:bookmarkStart w:id="23" w:name="week-1.5-tools"/>
      <w:r>
        <w:t xml:space="preserve">Week 1.5: Tools</w:t>
      </w:r>
      <w:bookmarkEnd w:id="23"/>
    </w:p>
    <w:p>
      <w:pPr>
        <w:pStyle w:val="FirstParagraph"/>
      </w:pPr>
      <w:r>
        <w:t xml:space="preserve">We are going to use a diverse set of tools for our app development, and you must have them up and running quickly (by the end of the first week).</w:t>
      </w:r>
    </w:p>
    <w:p>
      <w:pPr>
        <w:pStyle w:val="Heading2"/>
      </w:pPr>
      <w:bookmarkStart w:id="24" w:name="week-2.0-models"/>
      <w:r>
        <w:t xml:space="preserve">Week 2.0: Models</w:t>
      </w:r>
      <w:bookmarkEnd w:id="24"/>
    </w:p>
    <w:p>
      <w:pPr>
        <w:pStyle w:val="Heading2"/>
      </w:pPr>
      <w:bookmarkStart w:id="25" w:name="week-2.5-views"/>
      <w:r>
        <w:t xml:space="preserve">Week 2.5: Views</w:t>
      </w:r>
      <w:bookmarkEnd w:id="25"/>
    </w:p>
    <w:p>
      <w:pPr>
        <w:pStyle w:val="Heading2"/>
      </w:pPr>
      <w:bookmarkStart w:id="26" w:name="design-tools"/>
      <w:r>
        <w:t xml:space="preserve">Design &amp; Tools</w:t>
      </w:r>
      <w:bookmarkEnd w:id="26"/>
    </w:p>
    <w:p>
      <w:pPr>
        <w:pStyle w:val="Compact"/>
        <w:numPr>
          <w:numId w:val="1001"/>
          <w:ilvl w:val="0"/>
        </w:numPr>
      </w:pPr>
      <w:r>
        <w:t xml:space="preserve">initial designs in balsamiq</w:t>
      </w:r>
    </w:p>
    <w:p>
      <w:pPr>
        <w:pStyle w:val="Compact"/>
        <w:numPr>
          <w:numId w:val="1001"/>
          <w:ilvl w:val="0"/>
        </w:numPr>
      </w:pPr>
      <w:r>
        <w:t xml:space="preserve">can compile and run basic app for Android and XCode</w:t>
      </w:r>
    </w:p>
    <w:p>
      <w:pPr>
        <w:pStyle w:val="Compact"/>
        <w:numPr>
          <w:numId w:val="1001"/>
          <w:ilvl w:val="0"/>
        </w:numPr>
      </w:pPr>
      <w:r>
        <w:t xml:space="preserve">modify basic app</w:t>
      </w:r>
    </w:p>
    <w:p>
      <w:pPr>
        <w:pStyle w:val="Heading2"/>
      </w:pPr>
      <w:bookmarkStart w:id="27" w:name="ui-htmlcssbootstrap"/>
      <w:r>
        <w:t xml:space="preserve">UI: HTML/CSS/Bootstrap</w:t>
      </w:r>
      <w:bookmarkEnd w:id="27"/>
    </w:p>
    <w:p>
      <w:pPr>
        <w:pStyle w:val="Compact"/>
        <w:numPr>
          <w:numId w:val="1002"/>
          <w:ilvl w:val="0"/>
        </w:numPr>
      </w:pPr>
      <w:r>
        <w:t xml:space="preserve">html code for major screens, no functions yet</w:t>
      </w:r>
    </w:p>
    <w:p>
      <w:pPr>
        <w:pStyle w:val="Heading2"/>
      </w:pPr>
      <w:bookmarkStart w:id="28" w:name="javascript-and-jquery"/>
      <w:r>
        <w:t xml:space="preserve">Javascript and jQuery</w:t>
      </w:r>
      <w:bookmarkEnd w:id="28"/>
    </w:p>
    <w:p>
      <w:pPr>
        <w:pStyle w:val="Compact"/>
        <w:numPr>
          <w:numId w:val="1003"/>
          <w:ilvl w:val="0"/>
        </w:numPr>
      </w:pPr>
      <w:r>
        <w:t xml:space="preserve">click and other events</w:t>
      </w:r>
    </w:p>
    <w:p>
      <w:pPr>
        <w:pStyle w:val="Compact"/>
        <w:numPr>
          <w:numId w:val="1003"/>
          <w:ilvl w:val="0"/>
        </w:numPr>
      </w:pPr>
      <w:r>
        <w:t xml:space="preserve">showing and hiding elements</w:t>
      </w:r>
    </w:p>
    <w:p>
      <w:pPr>
        <w:pStyle w:val="Compact"/>
        <w:numPr>
          <w:numId w:val="1003"/>
          <w:ilvl w:val="0"/>
        </w:numPr>
      </w:pPr>
      <w:r>
        <w:t xml:space="preserve">reading data, updating elements</w:t>
      </w:r>
    </w:p>
    <w:p>
      <w:pPr>
        <w:pStyle w:val="Heading2"/>
      </w:pPr>
      <w:bookmarkStart w:id="29" w:name="js-objects-data-structures"/>
      <w:r>
        <w:t xml:space="preserve">JS Objects &amp; Data Structures</w:t>
      </w:r>
      <w:bookmarkEnd w:id="29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ps4Ed Programming Workshop</dc:title>
  <dc:creator>Matthew X. Curinga</dc:creator>
  <cp:keywords/>
  <dcterms:created xsi:type="dcterms:W3CDTF">2019-05-15T17:24:37Z</dcterms:created>
  <dcterms:modified xsi:type="dcterms:W3CDTF">2019-05-15T17:24:37Z</dcterms:modified>
</cp:coreProperties>
</file>